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7200"/>
      </w:tblGrid>
      <w:tr w:rsidR="00FC7B34" w:rsidRPr="00FC7B34" w14:paraId="62C602B9" w14:textId="77777777" w:rsidTr="00FC7B34">
        <w:trPr>
          <w:tblCellSpacing w:w="0" w:type="dxa"/>
        </w:trPr>
        <w:tc>
          <w:tcPr>
            <w:tcW w:w="2145" w:type="dxa"/>
            <w:vAlign w:val="center"/>
            <w:hideMark/>
          </w:tcPr>
          <w:p w14:paraId="3AA38E51" w14:textId="77777777" w:rsidR="00FC7B34" w:rsidRPr="00FC7B34" w:rsidRDefault="00FC7B34" w:rsidP="00FC7B34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FC7B34">
              <w:rPr>
                <w:rFonts w:ascii="Arial" w:eastAsia="Times New Roman" w:hAnsi="Arial" w:cs="Arial"/>
                <w:noProof/>
                <w:color w:val="000000"/>
                <w:kern w:val="0"/>
                <w:sz w:val="20"/>
                <w:szCs w:val="20"/>
                <w14:ligatures w14:val="none"/>
              </w:rPr>
              <w:drawing>
                <wp:inline distT="0" distB="0" distL="0" distR="0" wp14:anchorId="0186F5CB" wp14:editId="31901A27">
                  <wp:extent cx="1365250" cy="556895"/>
                  <wp:effectExtent l="0" t="0" r="6350" b="0"/>
                  <wp:docPr id="4" name="Picture 1" descr="SCIENCEDOMAIN international 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CIENCEDOMAIN international Ma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250" cy="55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2F978495" w14:textId="77777777" w:rsidR="00FC7B34" w:rsidRPr="00FC7B34" w:rsidRDefault="00FC7B34" w:rsidP="00FC7B3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FC7B3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F Managing Editor 21 FE &lt;editor.21@sciencedomain.org&gt;</w:t>
            </w:r>
          </w:p>
        </w:tc>
      </w:tr>
    </w:tbl>
    <w:p w14:paraId="61634EB1" w14:textId="77777777" w:rsidR="00FC7B34" w:rsidRPr="00FC7B34" w:rsidRDefault="00FC7B34" w:rsidP="00FC7B34">
      <w:pPr>
        <w:spacing w:after="0" w:line="240" w:lineRule="auto"/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 w:rsidRPr="00FC7B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7750A502">
          <v:rect id="_x0000_i1042" style="width:0;height:1.5pt" o:hralign="center" o:hrstd="t" o:hrnoshade="t" o:hr="t" fillcolor="black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FC7B34" w:rsidRPr="00FC7B34" w14:paraId="4EAF00E4" w14:textId="77777777" w:rsidTr="00FC7B34">
        <w:trPr>
          <w:tblCellSpacing w:w="0" w:type="dxa"/>
        </w:trPr>
        <w:tc>
          <w:tcPr>
            <w:tcW w:w="0" w:type="auto"/>
            <w:vAlign w:val="center"/>
            <w:hideMark/>
          </w:tcPr>
          <w:p w14:paraId="39CED430" w14:textId="77777777" w:rsidR="00FC7B34" w:rsidRPr="00FC7B34" w:rsidRDefault="00FC7B34" w:rsidP="00FC7B34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FC7B34">
              <w:rPr>
                <w:rFonts w:ascii="Arial" w:eastAsia="Times New Roman" w:hAnsi="Arial" w:cs="Arial"/>
                <w:b/>
                <w:bCs/>
                <w:kern w:val="0"/>
                <w:sz w:val="27"/>
                <w:szCs w:val="27"/>
                <w14:ligatures w14:val="none"/>
              </w:rPr>
              <w:t>Re: Request for editorial decision for manuscript number: 2024/JABB/127316</w:t>
            </w:r>
            <w:r w:rsidRPr="00FC7B3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br/>
              <w:t>1 message</w:t>
            </w:r>
          </w:p>
        </w:tc>
      </w:tr>
    </w:tbl>
    <w:p w14:paraId="2AC2014C" w14:textId="77777777" w:rsidR="00FC7B34" w:rsidRPr="00FC7B34" w:rsidRDefault="00FC7B34" w:rsidP="00FC7B34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FC7B34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pict w14:anchorId="6BD7389B">
          <v:rect id="_x0000_i1043" style="width:0;height:1.5pt" o:hralign="center" o:hrstd="t" o:hr="t" fillcolor="#a0a0a0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0"/>
        <w:gridCol w:w="3410"/>
      </w:tblGrid>
      <w:tr w:rsidR="00FC7B34" w:rsidRPr="00FC7B34" w14:paraId="0823D1D2" w14:textId="77777777" w:rsidTr="00FC7B34">
        <w:trPr>
          <w:tblCellSpacing w:w="0" w:type="dxa"/>
        </w:trPr>
        <w:tc>
          <w:tcPr>
            <w:tcW w:w="0" w:type="auto"/>
            <w:vAlign w:val="center"/>
            <w:hideMark/>
          </w:tcPr>
          <w:p w14:paraId="6FB88B9C" w14:textId="77777777" w:rsidR="00FC7B34" w:rsidRPr="00FC7B34" w:rsidRDefault="00FC7B34" w:rsidP="00FC7B34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FC7B3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 xml:space="preserve">Dr. Fatemeh </w:t>
            </w:r>
            <w:proofErr w:type="spellStart"/>
            <w:r w:rsidRPr="00FC7B3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Nejatzadeh</w:t>
            </w:r>
            <w:proofErr w:type="spellEnd"/>
            <w:r w:rsidRPr="00FC7B3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 </w:t>
            </w:r>
            <w:r w:rsidRPr="00FC7B3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&lt;fnejatzadeh@yahoo.com&gt;</w:t>
            </w:r>
          </w:p>
        </w:tc>
        <w:tc>
          <w:tcPr>
            <w:tcW w:w="0" w:type="auto"/>
            <w:vAlign w:val="center"/>
            <w:hideMark/>
          </w:tcPr>
          <w:p w14:paraId="15D0D90F" w14:textId="77777777" w:rsidR="00FC7B34" w:rsidRPr="00FC7B34" w:rsidRDefault="00FC7B34" w:rsidP="00FC7B3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FC7B3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Wed, Dec 4, 2024 at 12:33 AM</w:t>
            </w:r>
          </w:p>
        </w:tc>
      </w:tr>
      <w:tr w:rsidR="00FC7B34" w:rsidRPr="00FC7B34" w14:paraId="4BA81886" w14:textId="77777777" w:rsidTr="00FC7B34">
        <w:trPr>
          <w:tblCellSpacing w:w="0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14:paraId="61350FB2" w14:textId="77777777" w:rsidR="00FC7B34" w:rsidRPr="00FC7B34" w:rsidRDefault="00FC7B34" w:rsidP="00FC7B34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FC7B3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o: F Managing Editor 21 FE &lt;editor.21@sciencedomain.org&gt;</w:t>
            </w:r>
          </w:p>
        </w:tc>
      </w:tr>
      <w:tr w:rsidR="00FC7B34" w:rsidRPr="00FC7B34" w14:paraId="2F26E0B3" w14:textId="77777777" w:rsidTr="00FC7B34">
        <w:trPr>
          <w:tblCellSpacing w:w="0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180" w:type="dxa"/>
                <w:left w:w="180" w:type="dxa"/>
                <w:bottom w:w="180" w:type="dxa"/>
                <w:right w:w="18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FC7B34" w:rsidRPr="00FC7B34" w14:paraId="121E971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209EEE5" w14:textId="77777777" w:rsidR="00FC7B34" w:rsidRPr="00FC7B34" w:rsidRDefault="00FC7B34" w:rsidP="00FC7B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kern w:val="0"/>
                      <w:sz w:val="21"/>
                      <w:szCs w:val="21"/>
                      <w14:ligatures w14:val="none"/>
                    </w:rPr>
                  </w:pPr>
                  <w:r w:rsidRPr="00FC7B34">
                    <w:rPr>
                      <w:rFonts w:ascii="Arial" w:eastAsia="Times New Roman" w:hAnsi="Arial" w:cs="Arial"/>
                      <w:color w:val="000000"/>
                      <w:kern w:val="0"/>
                      <w:sz w:val="21"/>
                      <w:szCs w:val="21"/>
                      <w14:ligatures w14:val="none"/>
                    </w:rPr>
                    <w:t>It is accepted.</w:t>
                  </w:r>
                </w:p>
              </w:tc>
            </w:tr>
          </w:tbl>
          <w:p w14:paraId="3A9632C7" w14:textId="77777777" w:rsidR="00FC7B34" w:rsidRPr="00FC7B34" w:rsidRDefault="00FC7B34" w:rsidP="00FC7B34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4D84BDA1" w14:textId="77777777" w:rsidR="00B17BEB" w:rsidRDefault="00B17BEB"/>
    <w:sectPr w:rsidR="00B1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zc1tTAwsDC0MDdR0lEKTi0uzszPAykwrAUAspqjGCwAAAA="/>
  </w:docVars>
  <w:rsids>
    <w:rsidRoot w:val="006A52C7"/>
    <w:rsid w:val="006A52C7"/>
    <w:rsid w:val="006D2BDD"/>
    <w:rsid w:val="0086724B"/>
    <w:rsid w:val="009333F8"/>
    <w:rsid w:val="00B17BEB"/>
    <w:rsid w:val="00E9580E"/>
    <w:rsid w:val="00FC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826DC"/>
  <w15:chartTrackingRefBased/>
  <w15:docId w15:val="{32A1D856-1B3F-4A44-9577-2E27FE79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11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26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30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03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16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5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90</cp:lastModifiedBy>
  <cp:revision>2</cp:revision>
  <dcterms:created xsi:type="dcterms:W3CDTF">2024-12-04T06:32:00Z</dcterms:created>
  <dcterms:modified xsi:type="dcterms:W3CDTF">2024-12-04T06:32:00Z</dcterms:modified>
</cp:coreProperties>
</file>